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12785" w:type="dxa"/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160"/>
        <w:gridCol w:w="10625"/>
      </w:tblGrid>
      <w:tr w:rsidR="0000007A" w:rsidRPr="004F4E75" w14:paraId="67D80E25" w14:textId="77777777" w:rsidTr="00D40553">
        <w:trPr>
          <w:trHeight w:val="290"/>
        </w:trPr>
        <w:tc>
          <w:tcPr>
            <w:tcW w:w="2160" w:type="dxa"/>
            <w:tcBorders>
              <w:right w:val="single" w:sz="4" w:space="0" w:color="auto"/>
            </w:tcBorders>
          </w:tcPr>
          <w:p w14:paraId="2061FEBF" w14:textId="77777777" w:rsidR="0000007A" w:rsidRPr="004F4E75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</w:pPr>
            <w:r w:rsidRPr="004F4E75"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  <w:t>Journal Name:</w:t>
            </w:r>
          </w:p>
        </w:tc>
        <w:tc>
          <w:tcPr>
            <w:tcW w:w="10625" w:type="dxa"/>
            <w:tcBorders>
              <w:lef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76BA5A" w14:textId="77777777" w:rsidR="0000007A" w:rsidRPr="004F4E75" w:rsidRDefault="00653CA4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hyperlink r:id="rId8" w:history="1">
              <w:r w:rsidRPr="004F4E75">
                <w:rPr>
                  <w:rFonts w:ascii="Arial" w:eastAsia="Times New Roman" w:hAnsi="Arial" w:cs="Arial"/>
                  <w:b/>
                  <w:bCs/>
                  <w:color w:val="0000FF"/>
                  <w:sz w:val="20"/>
                  <w:szCs w:val="20"/>
                  <w:u w:val="single"/>
                </w:rPr>
                <w:t xml:space="preserve">Journal of Medicine and Health Research </w:t>
              </w:r>
            </w:hyperlink>
          </w:p>
        </w:tc>
      </w:tr>
      <w:tr w:rsidR="0000007A" w:rsidRPr="004F4E75" w14:paraId="17A01411" w14:textId="77777777" w:rsidTr="00D40553">
        <w:trPr>
          <w:trHeight w:val="290"/>
        </w:trPr>
        <w:tc>
          <w:tcPr>
            <w:tcW w:w="2160" w:type="dxa"/>
            <w:tcBorders>
              <w:right w:val="single" w:sz="4" w:space="0" w:color="auto"/>
            </w:tcBorders>
          </w:tcPr>
          <w:p w14:paraId="66A3A085" w14:textId="77777777" w:rsidR="0000007A" w:rsidRPr="004F4E75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</w:pPr>
            <w:r w:rsidRPr="004F4E75"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  <w:t>Manuscript Number:</w:t>
            </w:r>
          </w:p>
        </w:tc>
        <w:tc>
          <w:tcPr>
            <w:tcW w:w="10625" w:type="dxa"/>
            <w:tcBorders>
              <w:lef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51EA8E" w14:textId="77777777" w:rsidR="0000007A" w:rsidRPr="004F4E75" w:rsidRDefault="0025004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F4E7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JOMAHR_14092</w:t>
            </w:r>
          </w:p>
        </w:tc>
      </w:tr>
      <w:tr w:rsidR="0000007A" w:rsidRPr="004F4E75" w14:paraId="12B5DB2A" w14:textId="77777777" w:rsidTr="00D40553">
        <w:trPr>
          <w:trHeight w:val="650"/>
        </w:trPr>
        <w:tc>
          <w:tcPr>
            <w:tcW w:w="2160" w:type="dxa"/>
            <w:tcBorders>
              <w:right w:val="single" w:sz="4" w:space="0" w:color="auto"/>
            </w:tcBorders>
          </w:tcPr>
          <w:p w14:paraId="732E98C7" w14:textId="77777777" w:rsidR="0000007A" w:rsidRPr="004F4E75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</w:pPr>
            <w:r w:rsidRPr="004F4E75"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  <w:t xml:space="preserve">Title of the Manuscript: </w:t>
            </w:r>
          </w:p>
        </w:tc>
        <w:tc>
          <w:tcPr>
            <w:tcW w:w="10625" w:type="dxa"/>
            <w:tcBorders>
              <w:lef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A80ADE" w14:textId="77777777" w:rsidR="0000007A" w:rsidRPr="004F4E75" w:rsidRDefault="0025004E" w:rsidP="00BF75D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4F4E75">
              <w:rPr>
                <w:rFonts w:ascii="Arial" w:hAnsi="Arial" w:cs="Arial"/>
                <w:b/>
                <w:sz w:val="20"/>
                <w:szCs w:val="20"/>
                <w:lang w:val="en-GB"/>
              </w:rPr>
              <w:t>Assessment of the Bacteriological Profile of Beef Sold in an Open Market in Port Harcourt, Nigeria.</w:t>
            </w:r>
          </w:p>
        </w:tc>
      </w:tr>
      <w:tr w:rsidR="00CF0BBB" w:rsidRPr="004F4E75" w14:paraId="4B422E3A" w14:textId="77777777" w:rsidTr="00D40553">
        <w:trPr>
          <w:trHeight w:val="332"/>
        </w:trPr>
        <w:tc>
          <w:tcPr>
            <w:tcW w:w="2160" w:type="dxa"/>
            <w:tcBorders>
              <w:right w:val="single" w:sz="4" w:space="0" w:color="auto"/>
            </w:tcBorders>
          </w:tcPr>
          <w:p w14:paraId="65A59F0A" w14:textId="77777777" w:rsidR="00CF0BBB" w:rsidRPr="004F4E75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</w:pPr>
            <w:r w:rsidRPr="004F4E75"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  <w:t>Type of the Article</w:t>
            </w:r>
          </w:p>
        </w:tc>
        <w:tc>
          <w:tcPr>
            <w:tcW w:w="10625" w:type="dxa"/>
            <w:tcBorders>
              <w:lef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D33919" w14:textId="77777777" w:rsidR="00CF0BBB" w:rsidRPr="004F4E75" w:rsidRDefault="003058A4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4F4E75">
              <w:rPr>
                <w:rFonts w:ascii="Arial" w:hAnsi="Arial" w:cs="Arial"/>
                <w:b/>
                <w:sz w:val="20"/>
                <w:szCs w:val="20"/>
                <w:lang w:val="en-GB"/>
              </w:rPr>
              <w:t>Original research article</w:t>
            </w:r>
          </w:p>
        </w:tc>
      </w:tr>
    </w:tbl>
    <w:p w14:paraId="44F43F1C" w14:textId="77777777" w:rsidR="00E5315D" w:rsidRPr="004F4E75" w:rsidRDefault="00E5315D" w:rsidP="00E5315D">
      <w:pPr>
        <w:rPr>
          <w:rFonts w:ascii="Arial" w:hAnsi="Arial" w:cs="Arial"/>
          <w:sz w:val="20"/>
          <w:szCs w:val="20"/>
        </w:rPr>
      </w:pPr>
      <w:bookmarkStart w:id="0" w:name="_Hlk171324449"/>
      <w:bookmarkStart w:id="1" w:name="_Hlk170903434"/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278"/>
        <w:gridCol w:w="5734"/>
        <w:gridCol w:w="3948"/>
      </w:tblGrid>
      <w:tr w:rsidR="00E5315D" w:rsidRPr="004F4E75" w14:paraId="1E8C0349" w14:textId="77777777" w:rsidTr="00A87927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6925FF6B" w14:textId="77777777" w:rsidR="00E5315D" w:rsidRPr="004F4E75" w:rsidRDefault="00E5315D" w:rsidP="00E5315D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4F4E75">
              <w:rPr>
                <w:rFonts w:ascii="Arial" w:eastAsia="MS Mincho" w:hAnsi="Arial" w:cs="Arial"/>
                <w:b/>
                <w:bCs/>
                <w:sz w:val="20"/>
                <w:szCs w:val="20"/>
                <w:highlight w:val="yellow"/>
                <w:lang w:val="en-GB"/>
              </w:rPr>
              <w:t>PART  1:</w:t>
            </w:r>
            <w:r w:rsidRPr="004F4E75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 xml:space="preserve"> Comments</w:t>
            </w:r>
          </w:p>
          <w:p w14:paraId="71C49B70" w14:textId="77777777" w:rsidR="00E5315D" w:rsidRPr="004F4E75" w:rsidRDefault="00E5315D" w:rsidP="00E5315D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E5315D" w:rsidRPr="004F4E75" w14:paraId="63ACD370" w14:textId="77777777" w:rsidTr="00A87927">
        <w:tc>
          <w:tcPr>
            <w:tcW w:w="1265" w:type="pct"/>
            <w:noWrap/>
          </w:tcPr>
          <w:p w14:paraId="7C66DB10" w14:textId="77777777" w:rsidR="00E5315D" w:rsidRPr="004F4E75" w:rsidRDefault="00E5315D" w:rsidP="00E5315D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10EEE2F6" w14:textId="77777777" w:rsidR="00E5315D" w:rsidRPr="004F4E75" w:rsidRDefault="00E5315D" w:rsidP="00E5315D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4F4E75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  <w:p w14:paraId="3785AB71" w14:textId="77777777" w:rsidR="0003621F" w:rsidRPr="004F4E75" w:rsidRDefault="0003621F" w:rsidP="00E5315D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4F4E75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</w:tc>
        <w:tc>
          <w:tcPr>
            <w:tcW w:w="1523" w:type="pct"/>
          </w:tcPr>
          <w:p w14:paraId="1E0EF11C" w14:textId="77777777" w:rsidR="00E5559B" w:rsidRPr="004F4E75" w:rsidRDefault="00E5559B" w:rsidP="00E5559B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4F4E75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 xml:space="preserve">Author’s Feedback </w:t>
            </w:r>
            <w:r w:rsidRPr="004F4E75">
              <w:rPr>
                <w:rFonts w:ascii="Arial" w:eastAsia="MS Mincho" w:hAnsi="Arial" w:cs="Arial"/>
                <w:sz w:val="20"/>
                <w:szCs w:val="20"/>
                <w:lang w:val="en-GB"/>
              </w:rPr>
              <w:t>(It is mandatory that authors should write his/her feedback here)</w:t>
            </w:r>
          </w:p>
          <w:p w14:paraId="3E447798" w14:textId="77777777" w:rsidR="00E5315D" w:rsidRPr="004F4E75" w:rsidRDefault="00E5315D" w:rsidP="00E5315D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E5315D" w:rsidRPr="004F4E75" w14:paraId="6F4EBD53" w14:textId="77777777" w:rsidTr="00A87927">
        <w:trPr>
          <w:trHeight w:val="1264"/>
        </w:trPr>
        <w:tc>
          <w:tcPr>
            <w:tcW w:w="1265" w:type="pct"/>
            <w:noWrap/>
          </w:tcPr>
          <w:p w14:paraId="78386BFE" w14:textId="77777777" w:rsidR="00E5315D" w:rsidRPr="004F4E75" w:rsidRDefault="00E5315D" w:rsidP="00E5315D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F4E7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2793D63A" w14:textId="77777777" w:rsidR="00E5315D" w:rsidRPr="004F4E75" w:rsidRDefault="00E5315D" w:rsidP="00E5315D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6D8E38B9" w14:textId="77777777" w:rsidR="00E5315D" w:rsidRPr="004F4E75" w:rsidRDefault="003058A4" w:rsidP="00FC59EA">
            <w:pPr>
              <w:contextualSpacing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4F4E75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his research article has highlighted the </w:t>
            </w:r>
            <w:proofErr w:type="spellStart"/>
            <w:r w:rsidRPr="004F4E75">
              <w:rPr>
                <w:rFonts w:ascii="Arial" w:hAnsi="Arial" w:cs="Arial"/>
                <w:bCs/>
                <w:sz w:val="20"/>
                <w:szCs w:val="20"/>
                <w:lang w:val="en-GB"/>
              </w:rPr>
              <w:t>nutitional</w:t>
            </w:r>
            <w:proofErr w:type="spellEnd"/>
            <w:r w:rsidRPr="004F4E75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 benefits as well as the </w:t>
            </w:r>
            <w:r w:rsidR="00FC59EA" w:rsidRPr="004F4E75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risks </w:t>
            </w:r>
            <w:proofErr w:type="gramStart"/>
            <w:r w:rsidR="00FC59EA" w:rsidRPr="004F4E75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associated </w:t>
            </w:r>
            <w:r w:rsidRPr="004F4E75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 with</w:t>
            </w:r>
            <w:proofErr w:type="gramEnd"/>
            <w:r w:rsidRPr="004F4E75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 </w:t>
            </w:r>
            <w:proofErr w:type="gramStart"/>
            <w:r w:rsidR="00FC59EA" w:rsidRPr="004F4E75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consumption </w:t>
            </w:r>
            <w:r w:rsidRPr="004F4E75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 of</w:t>
            </w:r>
            <w:proofErr w:type="gramEnd"/>
            <w:r w:rsidRPr="004F4E75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 </w:t>
            </w:r>
            <w:proofErr w:type="gramStart"/>
            <w:r w:rsidRPr="004F4E75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he </w:t>
            </w:r>
            <w:r w:rsidR="00FC59EA" w:rsidRPr="004F4E75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 contaminated</w:t>
            </w:r>
            <w:proofErr w:type="gramEnd"/>
            <w:r w:rsidR="00FC59EA" w:rsidRPr="004F4E75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 and improperly cooked/ prepared </w:t>
            </w:r>
            <w:r w:rsidRPr="004F4E75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eef. </w:t>
            </w:r>
          </w:p>
          <w:p w14:paraId="04230041" w14:textId="77777777" w:rsidR="00C56D1A" w:rsidRPr="004F4E75" w:rsidRDefault="00C56D1A" w:rsidP="00FC59EA">
            <w:pPr>
              <w:contextualSpacing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  <w:p w14:paraId="4DCD7895" w14:textId="77777777" w:rsidR="00C56D1A" w:rsidRPr="004F4E75" w:rsidRDefault="00C56D1A" w:rsidP="00FC59EA">
            <w:pPr>
              <w:contextualSpacing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4F4E75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It has updated the existing literature on possible beef contamination </w:t>
            </w:r>
            <w:proofErr w:type="spellStart"/>
            <w:r w:rsidRPr="004F4E75">
              <w:rPr>
                <w:rFonts w:ascii="Arial" w:hAnsi="Arial" w:cs="Arial"/>
                <w:bCs/>
                <w:sz w:val="20"/>
                <w:szCs w:val="20"/>
                <w:lang w:val="en-GB"/>
              </w:rPr>
              <w:t>ans</w:t>
            </w:r>
            <w:proofErr w:type="spellEnd"/>
            <w:r w:rsidRPr="004F4E75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 its health implications.</w:t>
            </w:r>
          </w:p>
          <w:p w14:paraId="5E97C418" w14:textId="77777777" w:rsidR="00C56D1A" w:rsidRPr="004F4E75" w:rsidRDefault="00C56D1A" w:rsidP="00470288">
            <w:pPr>
              <w:contextualSpacing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F4E75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his study emphasises on the </w:t>
            </w:r>
            <w:r w:rsidRPr="004F4E75">
              <w:rPr>
                <w:rFonts w:ascii="Arial" w:hAnsi="Arial" w:cs="Arial"/>
                <w:color w:val="000000" w:themeColor="text1"/>
                <w:sz w:val="20"/>
                <w:szCs w:val="20"/>
              </w:rPr>
              <w:t>n</w:t>
            </w:r>
            <w:r w:rsidR="00470288" w:rsidRPr="004F4E75">
              <w:rPr>
                <w:rFonts w:ascii="Arial" w:hAnsi="Arial" w:cs="Arial"/>
                <w:color w:val="000000" w:themeColor="text1"/>
                <w:sz w:val="20"/>
                <w:szCs w:val="20"/>
              </w:rPr>
              <w:t>eed for proper handling, good hygiene practices and education of the general populace and food vendors on food safety.</w:t>
            </w:r>
          </w:p>
        </w:tc>
        <w:tc>
          <w:tcPr>
            <w:tcW w:w="1523" w:type="pct"/>
          </w:tcPr>
          <w:p w14:paraId="7F4AAFFF" w14:textId="77777777" w:rsidR="00E5315D" w:rsidRPr="004F4E75" w:rsidRDefault="00E5315D" w:rsidP="00E5315D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E5315D" w:rsidRPr="004F4E75" w14:paraId="7B4DEBD0" w14:textId="77777777" w:rsidTr="00A87927">
        <w:trPr>
          <w:trHeight w:val="1262"/>
        </w:trPr>
        <w:tc>
          <w:tcPr>
            <w:tcW w:w="1265" w:type="pct"/>
            <w:noWrap/>
          </w:tcPr>
          <w:p w14:paraId="3AC20460" w14:textId="77777777" w:rsidR="00E5315D" w:rsidRPr="004F4E75" w:rsidRDefault="00E5315D" w:rsidP="00E5315D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F4E7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402EAE04" w14:textId="77777777" w:rsidR="00E5315D" w:rsidRPr="004F4E75" w:rsidRDefault="00E5315D" w:rsidP="00E5315D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F4E7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59D6B2CF" w14:textId="77777777" w:rsidR="00E5315D" w:rsidRPr="004F4E75" w:rsidRDefault="00E5315D" w:rsidP="00E5315D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1C96837F" w14:textId="77777777" w:rsidR="00E5315D" w:rsidRPr="004F4E75" w:rsidRDefault="006260A9" w:rsidP="00E5315D">
            <w:pPr>
              <w:ind w:left="36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proofErr w:type="gramStart"/>
            <w:r w:rsidRPr="004F4E75">
              <w:rPr>
                <w:rFonts w:ascii="Arial" w:hAnsi="Arial" w:cs="Arial"/>
                <w:bCs/>
                <w:sz w:val="20"/>
                <w:szCs w:val="20"/>
                <w:lang w:val="en-GB"/>
              </w:rPr>
              <w:t>Yes</w:t>
            </w:r>
            <w:proofErr w:type="gramEnd"/>
            <w:r w:rsidRPr="004F4E75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 the title of the article is suitable</w:t>
            </w:r>
          </w:p>
        </w:tc>
        <w:tc>
          <w:tcPr>
            <w:tcW w:w="1523" w:type="pct"/>
          </w:tcPr>
          <w:p w14:paraId="553F5FE0" w14:textId="77777777" w:rsidR="00E5315D" w:rsidRPr="004F4E75" w:rsidRDefault="00E5315D" w:rsidP="00E5315D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E5315D" w:rsidRPr="004F4E75" w14:paraId="4C84F59D" w14:textId="77777777" w:rsidTr="00A87927">
        <w:trPr>
          <w:trHeight w:val="1262"/>
        </w:trPr>
        <w:tc>
          <w:tcPr>
            <w:tcW w:w="1265" w:type="pct"/>
            <w:noWrap/>
          </w:tcPr>
          <w:p w14:paraId="775C89CA" w14:textId="77777777" w:rsidR="00E5315D" w:rsidRPr="004F4E75" w:rsidRDefault="00E5315D" w:rsidP="00E5315D">
            <w:pPr>
              <w:keepNext/>
              <w:ind w:left="360"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4F4E75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lastRenderedPageBreak/>
              <w:t>Is the abstract of the article comprehensive? Do you suggest the addition (or deletion) of some points in this section? Please write your suggestions here.</w:t>
            </w:r>
          </w:p>
          <w:p w14:paraId="341EF4B5" w14:textId="77777777" w:rsidR="00E5315D" w:rsidRPr="004F4E75" w:rsidRDefault="00E5315D" w:rsidP="00E5315D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229E9401" w14:textId="77777777" w:rsidR="00E5315D" w:rsidRPr="004F4E75" w:rsidRDefault="006260A9" w:rsidP="00E5315D">
            <w:pPr>
              <w:ind w:left="36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4F4E75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he abstract of the article is comprehensive. </w:t>
            </w:r>
          </w:p>
          <w:p w14:paraId="38A0B272" w14:textId="77777777" w:rsidR="006260A9" w:rsidRPr="004F4E75" w:rsidRDefault="006260A9" w:rsidP="00E5315D">
            <w:pPr>
              <w:ind w:left="36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4F4E75">
              <w:rPr>
                <w:rFonts w:ascii="Arial" w:hAnsi="Arial" w:cs="Arial"/>
                <w:bCs/>
                <w:sz w:val="20"/>
                <w:szCs w:val="20"/>
                <w:lang w:val="en-GB"/>
              </w:rPr>
              <w:t>It has covered the introductory aspect of the work, aim, methods, results and general overview of the study.</w:t>
            </w:r>
          </w:p>
        </w:tc>
        <w:tc>
          <w:tcPr>
            <w:tcW w:w="1523" w:type="pct"/>
          </w:tcPr>
          <w:p w14:paraId="07EA8F37" w14:textId="77777777" w:rsidR="00E5315D" w:rsidRPr="004F4E75" w:rsidRDefault="00E5315D" w:rsidP="00E5315D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E5315D" w:rsidRPr="004F4E75" w14:paraId="0C293AE6" w14:textId="77777777" w:rsidTr="00A87927">
        <w:trPr>
          <w:trHeight w:val="704"/>
        </w:trPr>
        <w:tc>
          <w:tcPr>
            <w:tcW w:w="1265" w:type="pct"/>
            <w:noWrap/>
          </w:tcPr>
          <w:p w14:paraId="23CF7090" w14:textId="77777777" w:rsidR="00E5315D" w:rsidRPr="004F4E75" w:rsidRDefault="00E5315D" w:rsidP="00E5315D">
            <w:pPr>
              <w:keepNext/>
              <w:ind w:left="360"/>
              <w:outlineLvl w:val="1"/>
              <w:rPr>
                <w:rFonts w:ascii="Arial" w:eastAsia="MS Mincho" w:hAnsi="Arial" w:cs="Arial"/>
                <w:sz w:val="20"/>
                <w:szCs w:val="20"/>
                <w:u w:val="single"/>
                <w:lang w:val="en-GB"/>
              </w:rPr>
            </w:pPr>
            <w:r w:rsidRPr="004F4E75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Is the manuscript scientifically, correct? Please write here.</w:t>
            </w:r>
          </w:p>
        </w:tc>
        <w:tc>
          <w:tcPr>
            <w:tcW w:w="2212" w:type="pct"/>
          </w:tcPr>
          <w:p w14:paraId="681E06B2" w14:textId="77777777" w:rsidR="00E5315D" w:rsidRPr="004F4E75" w:rsidRDefault="006260A9" w:rsidP="00E5315D">
            <w:pPr>
              <w:contextualSpacing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4F4E75">
              <w:rPr>
                <w:rFonts w:ascii="Arial" w:hAnsi="Arial" w:cs="Arial"/>
                <w:bCs/>
                <w:sz w:val="20"/>
                <w:szCs w:val="20"/>
                <w:lang w:val="en-GB"/>
              </w:rPr>
              <w:t>Yes. The manuscript is scientifically correct</w:t>
            </w:r>
            <w:r w:rsidR="00110BFE" w:rsidRPr="004F4E75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 as it has addressed the risks associated with consumption of improperly cooked or processed beef.</w:t>
            </w:r>
          </w:p>
          <w:p w14:paraId="62F3D851" w14:textId="77777777" w:rsidR="00110BFE" w:rsidRPr="004F4E75" w:rsidRDefault="00110BFE" w:rsidP="00E5315D">
            <w:pPr>
              <w:contextualSpacing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4F4E75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hey have used statistical analysis to analyse the data obtained. </w:t>
            </w:r>
          </w:p>
        </w:tc>
        <w:tc>
          <w:tcPr>
            <w:tcW w:w="1523" w:type="pct"/>
          </w:tcPr>
          <w:p w14:paraId="3FBE8CB8" w14:textId="77777777" w:rsidR="00E5315D" w:rsidRPr="004F4E75" w:rsidRDefault="00E5315D" w:rsidP="00E5315D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E5315D" w:rsidRPr="004F4E75" w14:paraId="3C0C42AD" w14:textId="77777777" w:rsidTr="00A87927">
        <w:trPr>
          <w:trHeight w:val="703"/>
        </w:trPr>
        <w:tc>
          <w:tcPr>
            <w:tcW w:w="1265" w:type="pct"/>
            <w:noWrap/>
          </w:tcPr>
          <w:p w14:paraId="24C54B0B" w14:textId="77777777" w:rsidR="00E5315D" w:rsidRPr="004F4E75" w:rsidRDefault="00E5315D" w:rsidP="00E5315D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F4E7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</w:tc>
        <w:tc>
          <w:tcPr>
            <w:tcW w:w="2212" w:type="pct"/>
          </w:tcPr>
          <w:p w14:paraId="3FDCB565" w14:textId="77777777" w:rsidR="00E5315D" w:rsidRPr="004F4E75" w:rsidRDefault="00110BFE" w:rsidP="00E5315D">
            <w:pPr>
              <w:contextualSpacing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4F4E75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he references are sufficient and current. </w:t>
            </w:r>
          </w:p>
        </w:tc>
        <w:tc>
          <w:tcPr>
            <w:tcW w:w="1523" w:type="pct"/>
          </w:tcPr>
          <w:p w14:paraId="1127B9B6" w14:textId="77777777" w:rsidR="00E5315D" w:rsidRPr="004F4E75" w:rsidRDefault="00E5315D" w:rsidP="00E5315D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E5315D" w:rsidRPr="004F4E75" w14:paraId="7538C2A6" w14:textId="77777777" w:rsidTr="00A87927">
        <w:trPr>
          <w:trHeight w:val="386"/>
        </w:trPr>
        <w:tc>
          <w:tcPr>
            <w:tcW w:w="1265" w:type="pct"/>
            <w:noWrap/>
          </w:tcPr>
          <w:p w14:paraId="3D66AC3B" w14:textId="77777777" w:rsidR="00E5315D" w:rsidRPr="004F4E75" w:rsidRDefault="00E5315D" w:rsidP="00E5315D">
            <w:pPr>
              <w:keepNext/>
              <w:ind w:left="360"/>
              <w:outlineLvl w:val="1"/>
              <w:rPr>
                <w:rFonts w:ascii="Arial" w:eastAsia="MS Mincho" w:hAnsi="Arial" w:cs="Arial"/>
                <w:b/>
                <w:sz w:val="20"/>
                <w:szCs w:val="20"/>
                <w:lang w:val="en-GB"/>
              </w:rPr>
            </w:pPr>
            <w:r w:rsidRPr="004F4E75">
              <w:rPr>
                <w:rFonts w:ascii="Arial" w:eastAsia="MS Mincho" w:hAnsi="Arial" w:cs="Arial"/>
                <w:b/>
                <w:sz w:val="20"/>
                <w:szCs w:val="20"/>
                <w:lang w:val="en-GB"/>
              </w:rPr>
              <w:t>Is the language/English quality of the article suitable for scholarly communications?</w:t>
            </w:r>
          </w:p>
          <w:p w14:paraId="26EA34EB" w14:textId="77777777" w:rsidR="00E5315D" w:rsidRPr="004F4E75" w:rsidRDefault="00E5315D" w:rsidP="00E5315D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1FCDAEA" w14:textId="77777777" w:rsidR="00E5315D" w:rsidRPr="004F4E75" w:rsidRDefault="00110BFE" w:rsidP="00E5315D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4F4E75">
              <w:rPr>
                <w:rFonts w:ascii="Arial" w:hAnsi="Arial" w:cs="Arial"/>
                <w:sz w:val="20"/>
                <w:szCs w:val="20"/>
                <w:lang w:val="en-GB"/>
              </w:rPr>
              <w:t>The author(s) have mastery of grammar and the article is suitable for scholarly communication</w:t>
            </w:r>
          </w:p>
        </w:tc>
        <w:tc>
          <w:tcPr>
            <w:tcW w:w="1523" w:type="pct"/>
          </w:tcPr>
          <w:p w14:paraId="5C66F7AE" w14:textId="77777777" w:rsidR="00E5315D" w:rsidRPr="004F4E75" w:rsidRDefault="00E5315D" w:rsidP="00E5315D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E5315D" w:rsidRPr="004F4E75" w14:paraId="5CC0231B" w14:textId="77777777" w:rsidTr="00A87927">
        <w:trPr>
          <w:trHeight w:val="1178"/>
        </w:trPr>
        <w:tc>
          <w:tcPr>
            <w:tcW w:w="1265" w:type="pct"/>
            <w:noWrap/>
          </w:tcPr>
          <w:p w14:paraId="1D90557D" w14:textId="77777777" w:rsidR="00E5315D" w:rsidRPr="004F4E75" w:rsidRDefault="00E5315D" w:rsidP="00E5315D">
            <w:pPr>
              <w:keepNext/>
              <w:outlineLvl w:val="1"/>
              <w:rPr>
                <w:rFonts w:ascii="Arial" w:eastAsia="MS Mincho" w:hAnsi="Arial" w:cs="Arial"/>
                <w:sz w:val="20"/>
                <w:szCs w:val="20"/>
                <w:lang w:val="en-GB"/>
              </w:rPr>
            </w:pPr>
            <w:r w:rsidRPr="004F4E75">
              <w:rPr>
                <w:rFonts w:ascii="Arial" w:eastAsia="MS Mincho" w:hAnsi="Arial" w:cs="Arial"/>
                <w:sz w:val="20"/>
                <w:szCs w:val="20"/>
                <w:u w:val="single"/>
                <w:lang w:val="en-GB"/>
              </w:rPr>
              <w:t>Optional/General</w:t>
            </w:r>
            <w:r w:rsidRPr="004F4E75">
              <w:rPr>
                <w:rFonts w:ascii="Arial" w:eastAsia="MS Mincho" w:hAnsi="Arial" w:cs="Arial"/>
                <w:sz w:val="20"/>
                <w:szCs w:val="20"/>
                <w:lang w:val="en-GB"/>
              </w:rPr>
              <w:t xml:space="preserve"> comments</w:t>
            </w:r>
          </w:p>
          <w:p w14:paraId="452C6790" w14:textId="77777777" w:rsidR="00E5315D" w:rsidRPr="004F4E75" w:rsidRDefault="00E5315D" w:rsidP="00E5315D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538DE045" w14:textId="77777777" w:rsidR="00E5315D" w:rsidRPr="004F4E75" w:rsidRDefault="00110BFE" w:rsidP="00E5315D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  <w:r w:rsidRPr="004F4E75">
              <w:rPr>
                <w:rFonts w:ascii="Arial" w:eastAsia="Arial Unicode MS" w:hAnsi="Arial" w:cs="Arial"/>
                <w:sz w:val="20"/>
                <w:szCs w:val="20"/>
                <w:lang w:val="en-GB"/>
              </w:rPr>
              <w:t>The author</w:t>
            </w:r>
            <w:r w:rsidR="009E14D0" w:rsidRPr="004F4E75">
              <w:rPr>
                <w:rFonts w:ascii="Arial" w:eastAsia="Arial Unicode MS" w:hAnsi="Arial" w:cs="Arial"/>
                <w:sz w:val="20"/>
                <w:szCs w:val="20"/>
                <w:lang w:val="en-GB"/>
              </w:rPr>
              <w:t xml:space="preserve"> </w:t>
            </w:r>
            <w:r w:rsidRPr="004F4E75">
              <w:rPr>
                <w:rFonts w:ascii="Arial" w:eastAsia="Arial Unicode MS" w:hAnsi="Arial" w:cs="Arial"/>
                <w:sz w:val="20"/>
                <w:szCs w:val="20"/>
                <w:lang w:val="en-GB"/>
              </w:rPr>
              <w:t xml:space="preserve">(s) should not italicize </w:t>
            </w:r>
            <w:proofErr w:type="spellStart"/>
            <w:r w:rsidRPr="004F4E75">
              <w:rPr>
                <w:rFonts w:ascii="Arial" w:eastAsia="Arial Unicode MS" w:hAnsi="Arial" w:cs="Arial"/>
                <w:sz w:val="20"/>
                <w:szCs w:val="20"/>
                <w:lang w:val="en-GB"/>
              </w:rPr>
              <w:t>sp</w:t>
            </w:r>
            <w:proofErr w:type="spellEnd"/>
            <w:r w:rsidRPr="004F4E75">
              <w:rPr>
                <w:rFonts w:ascii="Arial" w:eastAsia="Arial Unicode MS" w:hAnsi="Arial" w:cs="Arial"/>
                <w:sz w:val="20"/>
                <w:szCs w:val="20"/>
                <w:lang w:val="en-GB"/>
              </w:rPr>
              <w:t xml:space="preserve"> in scientific names.</w:t>
            </w:r>
          </w:p>
        </w:tc>
        <w:tc>
          <w:tcPr>
            <w:tcW w:w="1523" w:type="pct"/>
          </w:tcPr>
          <w:p w14:paraId="04E1928F" w14:textId="77777777" w:rsidR="00E5315D" w:rsidRPr="004F4E75" w:rsidRDefault="00E5315D" w:rsidP="00E5315D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520FB4A0" w14:textId="77777777" w:rsidR="00E5315D" w:rsidRPr="004F4E75" w:rsidRDefault="00E5315D" w:rsidP="00E5315D">
      <w:pPr>
        <w:jc w:val="both"/>
        <w:rPr>
          <w:rFonts w:ascii="Arial" w:eastAsia="MS Mincho" w:hAnsi="Arial" w:cs="Arial"/>
          <w:bCs/>
          <w:sz w:val="20"/>
          <w:szCs w:val="20"/>
          <w:u w:val="single"/>
          <w:lang w:val="en-GB"/>
        </w:rPr>
      </w:pPr>
    </w:p>
    <w:p w14:paraId="13A45A99" w14:textId="77777777" w:rsidR="002F6143" w:rsidRPr="004F4E75" w:rsidRDefault="002F6143" w:rsidP="002F6143">
      <w:pPr>
        <w:rPr>
          <w:rFonts w:ascii="Arial" w:eastAsiaTheme="minorHAnsi" w:hAnsi="Arial" w:cs="Arial"/>
          <w:kern w:val="2"/>
          <w:sz w:val="20"/>
          <w:szCs w:val="20"/>
          <w:lang w:val="en-IN"/>
          <w14:ligatures w14:val="standardContextual"/>
        </w:rPr>
      </w:pPr>
    </w:p>
    <w:p w14:paraId="23344CD8" w14:textId="77777777" w:rsidR="002F6143" w:rsidRPr="004F4E75" w:rsidRDefault="002F6143" w:rsidP="002F6143">
      <w:pPr>
        <w:rPr>
          <w:rFonts w:ascii="Arial" w:hAnsi="Arial" w:cs="Arial"/>
          <w:sz w:val="20"/>
          <w:szCs w:val="20"/>
        </w:rPr>
      </w:pPr>
    </w:p>
    <w:p w14:paraId="2874B9DC" w14:textId="77777777" w:rsidR="002F6143" w:rsidRPr="004F4E75" w:rsidRDefault="002F6143" w:rsidP="002F6143">
      <w:pPr>
        <w:rPr>
          <w:rFonts w:ascii="Arial" w:hAnsi="Arial" w:cs="Arial"/>
          <w:sz w:val="20"/>
          <w:szCs w:val="20"/>
        </w:rPr>
      </w:pPr>
    </w:p>
    <w:p w14:paraId="210AFA06" w14:textId="77777777" w:rsidR="002F6143" w:rsidRPr="004F4E75" w:rsidRDefault="002F6143" w:rsidP="002F6143">
      <w:pPr>
        <w:rPr>
          <w:rFonts w:ascii="Arial" w:hAnsi="Arial" w:cs="Arial"/>
          <w:sz w:val="20"/>
          <w:szCs w:val="20"/>
        </w:rPr>
      </w:pPr>
    </w:p>
    <w:p w14:paraId="3D268E7F" w14:textId="77777777" w:rsidR="002F6143" w:rsidRPr="004F4E75" w:rsidRDefault="002F6143" w:rsidP="002F6143">
      <w:pPr>
        <w:rPr>
          <w:rFonts w:ascii="Arial" w:hAnsi="Arial" w:cs="Arial"/>
          <w:sz w:val="20"/>
          <w:szCs w:val="20"/>
        </w:rPr>
      </w:pPr>
    </w:p>
    <w:p w14:paraId="0B358192" w14:textId="77777777" w:rsidR="002F6143" w:rsidRPr="004F4E75" w:rsidRDefault="002F6143" w:rsidP="002F6143">
      <w:pPr>
        <w:rPr>
          <w:rFonts w:ascii="Arial" w:hAnsi="Arial" w:cs="Arial"/>
          <w:sz w:val="20"/>
          <w:szCs w:val="20"/>
        </w:rPr>
      </w:pPr>
    </w:p>
    <w:p w14:paraId="1EB872F1" w14:textId="77777777" w:rsidR="002F6143" w:rsidRPr="004F4E75" w:rsidRDefault="002F6143" w:rsidP="002F6143">
      <w:pPr>
        <w:rPr>
          <w:rFonts w:ascii="Arial" w:hAnsi="Arial" w:cs="Arial"/>
          <w:sz w:val="20"/>
          <w:szCs w:val="20"/>
        </w:rPr>
      </w:pPr>
    </w:p>
    <w:p w14:paraId="251E442B" w14:textId="77777777" w:rsidR="002F6143" w:rsidRPr="004F4E75" w:rsidRDefault="002F6143" w:rsidP="002F6143">
      <w:pPr>
        <w:rPr>
          <w:rFonts w:ascii="Arial" w:hAnsi="Arial" w:cs="Arial"/>
          <w:sz w:val="20"/>
          <w:szCs w:val="20"/>
        </w:rPr>
      </w:pPr>
    </w:p>
    <w:p w14:paraId="1529FD71" w14:textId="77777777" w:rsidR="002F6143" w:rsidRPr="004F4E75" w:rsidRDefault="002F6143" w:rsidP="002F6143">
      <w:pPr>
        <w:rPr>
          <w:rFonts w:ascii="Arial" w:hAnsi="Arial" w:cs="Arial"/>
          <w:sz w:val="20"/>
          <w:szCs w:val="20"/>
        </w:rPr>
      </w:pPr>
      <w:r w:rsidRPr="004F4E75">
        <w:rPr>
          <w:rFonts w:ascii="Arial" w:hAnsi="Arial" w:cs="Arial"/>
          <w:sz w:val="20"/>
          <w:szCs w:val="20"/>
        </w:rPr>
        <w:tab/>
      </w:r>
    </w:p>
    <w:p w14:paraId="06EC8709" w14:textId="77777777" w:rsidR="002F6143" w:rsidRPr="004F4E75" w:rsidRDefault="002F6143" w:rsidP="002F6143">
      <w:pPr>
        <w:rPr>
          <w:rFonts w:ascii="Arial" w:hAnsi="Arial" w:cs="Arial"/>
          <w:sz w:val="20"/>
          <w:szCs w:val="20"/>
        </w:rPr>
      </w:pPr>
    </w:p>
    <w:p w14:paraId="3B05137A" w14:textId="77777777" w:rsidR="00E5315D" w:rsidRPr="004F4E75" w:rsidRDefault="00E5315D" w:rsidP="00E5315D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p w14:paraId="4CC8F36E" w14:textId="77777777" w:rsidR="00E5315D" w:rsidRPr="004F4E75" w:rsidRDefault="00E5315D" w:rsidP="00E5315D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p w14:paraId="03B19076" w14:textId="77777777" w:rsidR="00E5315D" w:rsidRPr="004F4E75" w:rsidRDefault="00E5315D" w:rsidP="00E5315D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p w14:paraId="4DFFB112" w14:textId="77777777" w:rsidR="00E5315D" w:rsidRPr="004F4E75" w:rsidRDefault="00E5315D" w:rsidP="00E5315D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p w14:paraId="6538CDD6" w14:textId="77777777" w:rsidR="00E5315D" w:rsidRPr="004F4E75" w:rsidRDefault="00E5315D" w:rsidP="00E5315D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093"/>
        <w:gridCol w:w="4342"/>
        <w:gridCol w:w="2525"/>
      </w:tblGrid>
      <w:tr w:rsidR="00E5315D" w:rsidRPr="004F4E75" w14:paraId="75280344" w14:textId="77777777" w:rsidTr="00A87927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3D83D3" w14:textId="77777777" w:rsidR="00E5315D" w:rsidRPr="004F4E75" w:rsidRDefault="00E5315D" w:rsidP="00E5315D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4F4E75"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4F4E75"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05F723E0" w14:textId="77777777" w:rsidR="00E5315D" w:rsidRPr="004F4E75" w:rsidRDefault="00E5315D" w:rsidP="00E5315D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E5315D" w:rsidRPr="004F4E75" w14:paraId="3B5865D7" w14:textId="77777777" w:rsidTr="002F6143">
        <w:trPr>
          <w:trHeight w:val="935"/>
        </w:trPr>
        <w:tc>
          <w:tcPr>
            <w:tcW w:w="2351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123F11" w14:textId="77777777" w:rsidR="00E5315D" w:rsidRPr="004F4E75" w:rsidRDefault="00E5315D" w:rsidP="00E5315D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7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60A304A" w14:textId="77777777" w:rsidR="00E5315D" w:rsidRPr="004F4E75" w:rsidRDefault="00E5315D" w:rsidP="00E5315D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4F4E75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974" w:type="pct"/>
          </w:tcPr>
          <w:p w14:paraId="6FEB5ACD" w14:textId="77777777" w:rsidR="00C033B1" w:rsidRPr="004F4E75" w:rsidRDefault="00C033B1" w:rsidP="00C033B1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4F4E75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 xml:space="preserve">Author’s Feedback </w:t>
            </w:r>
            <w:r w:rsidRPr="004F4E75">
              <w:rPr>
                <w:rFonts w:ascii="Arial" w:eastAsia="MS Mincho" w:hAnsi="Arial" w:cs="Arial"/>
                <w:sz w:val="20"/>
                <w:szCs w:val="20"/>
                <w:lang w:val="en-GB"/>
              </w:rPr>
              <w:t>(It is mandatory that authors should write his/her feedback here)</w:t>
            </w:r>
          </w:p>
          <w:p w14:paraId="33075519" w14:textId="77777777" w:rsidR="00E5315D" w:rsidRPr="004F4E75" w:rsidRDefault="00E5315D" w:rsidP="00E5315D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E5315D" w:rsidRPr="004F4E75" w14:paraId="3E0722FD" w14:textId="77777777" w:rsidTr="002F6143">
        <w:trPr>
          <w:trHeight w:val="697"/>
        </w:trPr>
        <w:tc>
          <w:tcPr>
            <w:tcW w:w="2351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47C711" w14:textId="77777777" w:rsidR="00E5315D" w:rsidRPr="004F4E75" w:rsidRDefault="00E5315D" w:rsidP="00E5315D">
            <w:pPr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4F4E75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1ACA879" w14:textId="77777777" w:rsidR="00E5315D" w:rsidRPr="004F4E75" w:rsidRDefault="00E5315D" w:rsidP="00E5315D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75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C806DE" w14:textId="77777777" w:rsidR="00E5315D" w:rsidRPr="004F4E75" w:rsidRDefault="00E5315D" w:rsidP="00E5315D">
            <w:pPr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4F4E75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4F4E75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4F4E75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0FBC557B" w14:textId="77777777" w:rsidR="00E5315D" w:rsidRPr="004F4E75" w:rsidRDefault="009E14D0" w:rsidP="00E5315D">
            <w:pPr>
              <w:rPr>
                <w:rFonts w:ascii="Arial" w:eastAsia="Arial Unicode MS" w:hAnsi="Arial" w:cs="Arial"/>
                <w:sz w:val="20"/>
                <w:szCs w:val="20"/>
              </w:rPr>
            </w:pPr>
            <w:r w:rsidRPr="004F4E75">
              <w:rPr>
                <w:rFonts w:ascii="Arial" w:eastAsia="Arial Unicode MS" w:hAnsi="Arial" w:cs="Arial"/>
                <w:sz w:val="20"/>
                <w:szCs w:val="20"/>
              </w:rPr>
              <w:t xml:space="preserve">None that been highlighted </w:t>
            </w:r>
          </w:p>
          <w:p w14:paraId="47281990" w14:textId="77777777" w:rsidR="00E5315D" w:rsidRPr="004F4E75" w:rsidRDefault="00E5315D" w:rsidP="00E5315D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974" w:type="pct"/>
            <w:vAlign w:val="center"/>
          </w:tcPr>
          <w:p w14:paraId="686986E5" w14:textId="77777777" w:rsidR="00E5315D" w:rsidRPr="004F4E75" w:rsidRDefault="00E5315D" w:rsidP="00E5315D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3368FA60" w14:textId="77777777" w:rsidR="00E5315D" w:rsidRPr="004F4E75" w:rsidRDefault="00E5315D" w:rsidP="00E5315D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5D5A0007" w14:textId="77777777" w:rsidR="00E5315D" w:rsidRPr="004F4E75" w:rsidRDefault="00E5315D" w:rsidP="00E5315D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60BFED80" w14:textId="77777777" w:rsidR="00E5315D" w:rsidRPr="004F4E75" w:rsidRDefault="00E5315D" w:rsidP="00E5315D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</w:tr>
      <w:bookmarkEnd w:id="0"/>
      <w:bookmarkEnd w:id="1"/>
    </w:tbl>
    <w:p w14:paraId="32D6156F" w14:textId="77777777" w:rsidR="004C3DF1" w:rsidRDefault="004C3DF1" w:rsidP="007E557E">
      <w:pPr>
        <w:pStyle w:val="BodyText"/>
        <w:outlineLvl w:val="0"/>
        <w:rPr>
          <w:rFonts w:ascii="Arial" w:hAnsi="Arial" w:cs="Arial"/>
          <w:sz w:val="20"/>
          <w:szCs w:val="20"/>
          <w:lang w:val="en-GB"/>
        </w:rPr>
      </w:pPr>
    </w:p>
    <w:p w14:paraId="38C0E1EE" w14:textId="77777777" w:rsidR="004F4E75" w:rsidRPr="009A5EAE" w:rsidRDefault="004F4E75" w:rsidP="004F4E75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9A5EAE">
        <w:rPr>
          <w:rFonts w:ascii="Arial" w:hAnsi="Arial" w:cs="Arial"/>
          <w:b/>
          <w:u w:val="single"/>
        </w:rPr>
        <w:t>Reviewer details:</w:t>
      </w:r>
    </w:p>
    <w:p w14:paraId="5AA8487E" w14:textId="77777777" w:rsidR="004F4E75" w:rsidRPr="009A5EAE" w:rsidRDefault="004F4E75" w:rsidP="004F4E75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proofErr w:type="spellStart"/>
      <w:r w:rsidRPr="009A5EAE">
        <w:rPr>
          <w:rFonts w:ascii="Arial" w:hAnsi="Arial" w:cs="Arial"/>
          <w:b/>
          <w:color w:val="000000"/>
        </w:rPr>
        <w:t>Nsikan</w:t>
      </w:r>
      <w:proofErr w:type="spellEnd"/>
      <w:r w:rsidRPr="009A5EAE">
        <w:rPr>
          <w:rFonts w:ascii="Arial" w:hAnsi="Arial" w:cs="Arial"/>
          <w:b/>
          <w:color w:val="000000"/>
        </w:rPr>
        <w:t xml:space="preserve"> S. </w:t>
      </w:r>
      <w:proofErr w:type="spellStart"/>
      <w:r w:rsidRPr="009A5EAE">
        <w:rPr>
          <w:rFonts w:ascii="Arial" w:hAnsi="Arial" w:cs="Arial"/>
          <w:b/>
          <w:color w:val="000000"/>
        </w:rPr>
        <w:t>Udoekong</w:t>
      </w:r>
      <w:proofErr w:type="spellEnd"/>
      <w:r w:rsidRPr="009A5EAE">
        <w:rPr>
          <w:rFonts w:ascii="Arial" w:hAnsi="Arial" w:cs="Arial"/>
          <w:b/>
          <w:color w:val="000000"/>
        </w:rPr>
        <w:t>, Akwa Ibom State Polytechnic, Nigeria</w:t>
      </w:r>
    </w:p>
    <w:p w14:paraId="1B14FC6E" w14:textId="77777777" w:rsidR="004F4E75" w:rsidRPr="004F4E75" w:rsidRDefault="004F4E75" w:rsidP="007E557E">
      <w:pPr>
        <w:pStyle w:val="BodyText"/>
        <w:outlineLvl w:val="0"/>
        <w:rPr>
          <w:rFonts w:ascii="Arial" w:hAnsi="Arial" w:cs="Arial"/>
          <w:sz w:val="20"/>
          <w:szCs w:val="20"/>
          <w:lang w:val="en-US"/>
        </w:rPr>
      </w:pPr>
    </w:p>
    <w:sectPr w:rsidR="004F4E75" w:rsidRPr="004F4E75" w:rsidSect="00A935EF">
      <w:headerReference w:type="default" r:id="rId9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19996F8" w14:textId="77777777" w:rsidR="008E3626" w:rsidRPr="0000007A" w:rsidRDefault="008E3626" w:rsidP="0099583E">
      <w:r>
        <w:separator/>
      </w:r>
    </w:p>
  </w:endnote>
  <w:endnote w:type="continuationSeparator" w:id="0">
    <w:p w14:paraId="4C0512C0" w14:textId="77777777" w:rsidR="008E3626" w:rsidRPr="0000007A" w:rsidRDefault="008E3626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67C9AEA" w14:textId="77777777" w:rsidR="008E3626" w:rsidRPr="0000007A" w:rsidRDefault="008E3626" w:rsidP="0099583E">
      <w:r>
        <w:separator/>
      </w:r>
    </w:p>
  </w:footnote>
  <w:footnote w:type="continuationSeparator" w:id="0">
    <w:p w14:paraId="0EB3BDBD" w14:textId="77777777" w:rsidR="008E3626" w:rsidRPr="0000007A" w:rsidRDefault="008E3626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A83E70F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11440ACF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17626B"/>
    <w:multiLevelType w:val="hybridMultilevel"/>
    <w:tmpl w:val="8B0CD080"/>
    <w:lvl w:ilvl="0" w:tplc="BFA0E3FA">
      <w:start w:val="6"/>
      <w:numFmt w:val="bullet"/>
      <w:lvlText w:val=""/>
      <w:lvlJc w:val="left"/>
      <w:pPr>
        <w:ind w:left="1080" w:hanging="360"/>
      </w:pPr>
      <w:rPr>
        <w:rFonts w:ascii="Wingdings" w:eastAsia="Arial Unicode MS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DB639D"/>
    <w:multiLevelType w:val="hybridMultilevel"/>
    <w:tmpl w:val="EB26A7C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CCF72F1"/>
    <w:multiLevelType w:val="hybridMultilevel"/>
    <w:tmpl w:val="36246E18"/>
    <w:lvl w:ilvl="0" w:tplc="CDACD15C">
      <w:start w:val="6"/>
      <w:numFmt w:val="bullet"/>
      <w:lvlText w:val=""/>
      <w:lvlJc w:val="left"/>
      <w:pPr>
        <w:ind w:left="720" w:hanging="360"/>
      </w:pPr>
      <w:rPr>
        <w:rFonts w:ascii="Wingdings" w:eastAsia="Arial Unicode MS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73003C"/>
    <w:multiLevelType w:val="hybridMultilevel"/>
    <w:tmpl w:val="3F40CC9A"/>
    <w:lvl w:ilvl="0" w:tplc="681218D6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0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921183067">
    <w:abstractNumId w:val="4"/>
  </w:num>
  <w:num w:numId="2" w16cid:durableId="786923513">
    <w:abstractNumId w:val="9"/>
  </w:num>
  <w:num w:numId="3" w16cid:durableId="989407836">
    <w:abstractNumId w:val="8"/>
  </w:num>
  <w:num w:numId="4" w16cid:durableId="665866968">
    <w:abstractNumId w:val="10"/>
  </w:num>
  <w:num w:numId="5" w16cid:durableId="1920821795">
    <w:abstractNumId w:val="7"/>
  </w:num>
  <w:num w:numId="6" w16cid:durableId="1425877499">
    <w:abstractNumId w:val="1"/>
  </w:num>
  <w:num w:numId="7" w16cid:durableId="218441335">
    <w:abstractNumId w:val="3"/>
  </w:num>
  <w:num w:numId="8" w16cid:durableId="1565600310">
    <w:abstractNumId w:val="12"/>
  </w:num>
  <w:num w:numId="9" w16cid:durableId="859003370">
    <w:abstractNumId w:val="11"/>
  </w:num>
  <w:num w:numId="10" w16cid:durableId="1550727062">
    <w:abstractNumId w:val="2"/>
  </w:num>
  <w:num w:numId="11" w16cid:durableId="1397776941">
    <w:abstractNumId w:val="6"/>
  </w:num>
  <w:num w:numId="12" w16cid:durableId="175385445">
    <w:abstractNumId w:val="5"/>
  </w:num>
  <w:num w:numId="13" w16cid:durableId="165537958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Q1MzK3NLQ0NjKytDBQ0lEKTi0uzszPAykwrAUAi6JnRCwAAAA="/>
  </w:docVars>
  <w:rsids>
    <w:rsidRoot w:val="0000007A"/>
    <w:rsid w:val="0000007A"/>
    <w:rsid w:val="00010403"/>
    <w:rsid w:val="00012C8B"/>
    <w:rsid w:val="000137C6"/>
    <w:rsid w:val="00021981"/>
    <w:rsid w:val="000234E1"/>
    <w:rsid w:val="00024CAE"/>
    <w:rsid w:val="0002598E"/>
    <w:rsid w:val="0003621F"/>
    <w:rsid w:val="00037D52"/>
    <w:rsid w:val="00040915"/>
    <w:rsid w:val="000450FC"/>
    <w:rsid w:val="00056CB0"/>
    <w:rsid w:val="0006257C"/>
    <w:rsid w:val="00084D7C"/>
    <w:rsid w:val="000936AC"/>
    <w:rsid w:val="00095A59"/>
    <w:rsid w:val="000A2134"/>
    <w:rsid w:val="000A5E36"/>
    <w:rsid w:val="000A6F41"/>
    <w:rsid w:val="000B4EE5"/>
    <w:rsid w:val="000B52B4"/>
    <w:rsid w:val="000B74A1"/>
    <w:rsid w:val="000B757E"/>
    <w:rsid w:val="000B7F1C"/>
    <w:rsid w:val="000C0837"/>
    <w:rsid w:val="000C3B7E"/>
    <w:rsid w:val="000E7EDB"/>
    <w:rsid w:val="00101322"/>
    <w:rsid w:val="00110BFE"/>
    <w:rsid w:val="00113701"/>
    <w:rsid w:val="00114CDC"/>
    <w:rsid w:val="00123014"/>
    <w:rsid w:val="00135749"/>
    <w:rsid w:val="00136984"/>
    <w:rsid w:val="00150304"/>
    <w:rsid w:val="0015296D"/>
    <w:rsid w:val="00163622"/>
    <w:rsid w:val="001645A2"/>
    <w:rsid w:val="00164F4E"/>
    <w:rsid w:val="00165685"/>
    <w:rsid w:val="00167BF6"/>
    <w:rsid w:val="001766DF"/>
    <w:rsid w:val="00180558"/>
    <w:rsid w:val="0018753A"/>
    <w:rsid w:val="00197E68"/>
    <w:rsid w:val="001A1605"/>
    <w:rsid w:val="001B0C63"/>
    <w:rsid w:val="001B1A7E"/>
    <w:rsid w:val="001B2CCC"/>
    <w:rsid w:val="001C09EF"/>
    <w:rsid w:val="001D3A1D"/>
    <w:rsid w:val="001E0F58"/>
    <w:rsid w:val="001F24FF"/>
    <w:rsid w:val="001F707F"/>
    <w:rsid w:val="002011F3"/>
    <w:rsid w:val="00201B85"/>
    <w:rsid w:val="002105F7"/>
    <w:rsid w:val="00220111"/>
    <w:rsid w:val="0022369C"/>
    <w:rsid w:val="002320EB"/>
    <w:rsid w:val="0023666B"/>
    <w:rsid w:val="0023696A"/>
    <w:rsid w:val="002422CB"/>
    <w:rsid w:val="00245E23"/>
    <w:rsid w:val="0025004E"/>
    <w:rsid w:val="0025366D"/>
    <w:rsid w:val="00262634"/>
    <w:rsid w:val="00275984"/>
    <w:rsid w:val="00280EC9"/>
    <w:rsid w:val="0028120E"/>
    <w:rsid w:val="00291D08"/>
    <w:rsid w:val="00293482"/>
    <w:rsid w:val="002A5799"/>
    <w:rsid w:val="002E2339"/>
    <w:rsid w:val="002E4E16"/>
    <w:rsid w:val="002E6D86"/>
    <w:rsid w:val="002F6143"/>
    <w:rsid w:val="002F6935"/>
    <w:rsid w:val="003058A4"/>
    <w:rsid w:val="003204B8"/>
    <w:rsid w:val="0033692F"/>
    <w:rsid w:val="003419AB"/>
    <w:rsid w:val="00354FCE"/>
    <w:rsid w:val="00366375"/>
    <w:rsid w:val="003A04E7"/>
    <w:rsid w:val="003A68ED"/>
    <w:rsid w:val="003A6E1A"/>
    <w:rsid w:val="003B2172"/>
    <w:rsid w:val="003C02B9"/>
    <w:rsid w:val="003C26CB"/>
    <w:rsid w:val="003C3543"/>
    <w:rsid w:val="003C54D9"/>
    <w:rsid w:val="003C7127"/>
    <w:rsid w:val="003E746A"/>
    <w:rsid w:val="00405613"/>
    <w:rsid w:val="00407D92"/>
    <w:rsid w:val="00413C4A"/>
    <w:rsid w:val="00422010"/>
    <w:rsid w:val="004343E4"/>
    <w:rsid w:val="0044519B"/>
    <w:rsid w:val="00457AB1"/>
    <w:rsid w:val="00457BC0"/>
    <w:rsid w:val="00462996"/>
    <w:rsid w:val="004658E4"/>
    <w:rsid w:val="00470288"/>
    <w:rsid w:val="004909B5"/>
    <w:rsid w:val="00491C50"/>
    <w:rsid w:val="0049263A"/>
    <w:rsid w:val="004B0818"/>
    <w:rsid w:val="004B45D9"/>
    <w:rsid w:val="004B4CAD"/>
    <w:rsid w:val="004C3DF1"/>
    <w:rsid w:val="004D2E36"/>
    <w:rsid w:val="004F4E75"/>
    <w:rsid w:val="00503AB6"/>
    <w:rsid w:val="005047C5"/>
    <w:rsid w:val="00531C82"/>
    <w:rsid w:val="00533FC1"/>
    <w:rsid w:val="00535A4C"/>
    <w:rsid w:val="00540868"/>
    <w:rsid w:val="0054564B"/>
    <w:rsid w:val="00545A13"/>
    <w:rsid w:val="00546343"/>
    <w:rsid w:val="00557CD3"/>
    <w:rsid w:val="005600D3"/>
    <w:rsid w:val="00560D3C"/>
    <w:rsid w:val="00567DE0"/>
    <w:rsid w:val="005735A5"/>
    <w:rsid w:val="00584A7E"/>
    <w:rsid w:val="005C25A0"/>
    <w:rsid w:val="005D230D"/>
    <w:rsid w:val="006011B8"/>
    <w:rsid w:val="00602F7D"/>
    <w:rsid w:val="00605952"/>
    <w:rsid w:val="00620677"/>
    <w:rsid w:val="00624032"/>
    <w:rsid w:val="006260A9"/>
    <w:rsid w:val="00645A56"/>
    <w:rsid w:val="006532DF"/>
    <w:rsid w:val="00653CA4"/>
    <w:rsid w:val="0065579D"/>
    <w:rsid w:val="00656063"/>
    <w:rsid w:val="00663792"/>
    <w:rsid w:val="0067046C"/>
    <w:rsid w:val="00680EB4"/>
    <w:rsid w:val="0068446F"/>
    <w:rsid w:val="00691B23"/>
    <w:rsid w:val="00696CAD"/>
    <w:rsid w:val="006A5E0B"/>
    <w:rsid w:val="006C3797"/>
    <w:rsid w:val="006E4337"/>
    <w:rsid w:val="006E7D6E"/>
    <w:rsid w:val="00701186"/>
    <w:rsid w:val="00707BE1"/>
    <w:rsid w:val="007238EB"/>
    <w:rsid w:val="007317C3"/>
    <w:rsid w:val="00735257"/>
    <w:rsid w:val="0073538B"/>
    <w:rsid w:val="00766889"/>
    <w:rsid w:val="00766A0D"/>
    <w:rsid w:val="00767F8C"/>
    <w:rsid w:val="0077245B"/>
    <w:rsid w:val="00774427"/>
    <w:rsid w:val="00780B67"/>
    <w:rsid w:val="007D0246"/>
    <w:rsid w:val="007E2523"/>
    <w:rsid w:val="007E557E"/>
    <w:rsid w:val="007F3F6B"/>
    <w:rsid w:val="007F5873"/>
    <w:rsid w:val="008133DE"/>
    <w:rsid w:val="00815F94"/>
    <w:rsid w:val="008224E2"/>
    <w:rsid w:val="00825DC9"/>
    <w:rsid w:val="0082676D"/>
    <w:rsid w:val="00840E13"/>
    <w:rsid w:val="00846F1F"/>
    <w:rsid w:val="00864044"/>
    <w:rsid w:val="00872E19"/>
    <w:rsid w:val="00877F10"/>
    <w:rsid w:val="00882091"/>
    <w:rsid w:val="00893E75"/>
    <w:rsid w:val="008C2F62"/>
    <w:rsid w:val="008D020E"/>
    <w:rsid w:val="008E3626"/>
    <w:rsid w:val="008F36E4"/>
    <w:rsid w:val="0091462F"/>
    <w:rsid w:val="009553EC"/>
    <w:rsid w:val="00956A49"/>
    <w:rsid w:val="00982766"/>
    <w:rsid w:val="009852C4"/>
    <w:rsid w:val="0099583E"/>
    <w:rsid w:val="009A0242"/>
    <w:rsid w:val="009A59ED"/>
    <w:rsid w:val="009C5642"/>
    <w:rsid w:val="009C5EC7"/>
    <w:rsid w:val="009C6373"/>
    <w:rsid w:val="009E13C3"/>
    <w:rsid w:val="009E14D0"/>
    <w:rsid w:val="009E6A30"/>
    <w:rsid w:val="009F29EB"/>
    <w:rsid w:val="00A001A0"/>
    <w:rsid w:val="00A038E0"/>
    <w:rsid w:val="00A06CCE"/>
    <w:rsid w:val="00A12C83"/>
    <w:rsid w:val="00A31AAC"/>
    <w:rsid w:val="00A32905"/>
    <w:rsid w:val="00A36C95"/>
    <w:rsid w:val="00A37DE3"/>
    <w:rsid w:val="00A452CA"/>
    <w:rsid w:val="00A519D1"/>
    <w:rsid w:val="00A52596"/>
    <w:rsid w:val="00A652B4"/>
    <w:rsid w:val="00A65C50"/>
    <w:rsid w:val="00A87927"/>
    <w:rsid w:val="00A935EF"/>
    <w:rsid w:val="00AA41B3"/>
    <w:rsid w:val="00AB1ED6"/>
    <w:rsid w:val="00AB397D"/>
    <w:rsid w:val="00AB638A"/>
    <w:rsid w:val="00AB6DBB"/>
    <w:rsid w:val="00AB6E43"/>
    <w:rsid w:val="00AC1349"/>
    <w:rsid w:val="00AE3ABC"/>
    <w:rsid w:val="00AF24BB"/>
    <w:rsid w:val="00AF3016"/>
    <w:rsid w:val="00B01A8C"/>
    <w:rsid w:val="00B02E7C"/>
    <w:rsid w:val="00B13E02"/>
    <w:rsid w:val="00B22FE6"/>
    <w:rsid w:val="00B3033D"/>
    <w:rsid w:val="00B42EF0"/>
    <w:rsid w:val="00B45227"/>
    <w:rsid w:val="00B62087"/>
    <w:rsid w:val="00B62F41"/>
    <w:rsid w:val="00B760E1"/>
    <w:rsid w:val="00BA1AB3"/>
    <w:rsid w:val="00BA6421"/>
    <w:rsid w:val="00BB4FEC"/>
    <w:rsid w:val="00BC402F"/>
    <w:rsid w:val="00BE0C20"/>
    <w:rsid w:val="00BE13EF"/>
    <w:rsid w:val="00BE40A5"/>
    <w:rsid w:val="00BE6454"/>
    <w:rsid w:val="00BF75D4"/>
    <w:rsid w:val="00C033B1"/>
    <w:rsid w:val="00C069B5"/>
    <w:rsid w:val="00C10283"/>
    <w:rsid w:val="00C1031E"/>
    <w:rsid w:val="00C109F0"/>
    <w:rsid w:val="00C118EC"/>
    <w:rsid w:val="00C22886"/>
    <w:rsid w:val="00C25C8F"/>
    <w:rsid w:val="00C263C6"/>
    <w:rsid w:val="00C53E25"/>
    <w:rsid w:val="00C56D1A"/>
    <w:rsid w:val="00C635B6"/>
    <w:rsid w:val="00C84097"/>
    <w:rsid w:val="00CB1655"/>
    <w:rsid w:val="00CB3665"/>
    <w:rsid w:val="00CB429B"/>
    <w:rsid w:val="00CD093E"/>
    <w:rsid w:val="00CD1556"/>
    <w:rsid w:val="00CD1FD7"/>
    <w:rsid w:val="00CE3FE4"/>
    <w:rsid w:val="00CE5AC7"/>
    <w:rsid w:val="00CF0BBB"/>
    <w:rsid w:val="00CF52C0"/>
    <w:rsid w:val="00CF5CAE"/>
    <w:rsid w:val="00D1283A"/>
    <w:rsid w:val="00D17979"/>
    <w:rsid w:val="00D2075F"/>
    <w:rsid w:val="00D37E12"/>
    <w:rsid w:val="00D40416"/>
    <w:rsid w:val="00D40553"/>
    <w:rsid w:val="00D4782A"/>
    <w:rsid w:val="00D7603E"/>
    <w:rsid w:val="00D90124"/>
    <w:rsid w:val="00D90D23"/>
    <w:rsid w:val="00D9392F"/>
    <w:rsid w:val="00DA41F5"/>
    <w:rsid w:val="00DA41FC"/>
    <w:rsid w:val="00DB4568"/>
    <w:rsid w:val="00DB7E1B"/>
    <w:rsid w:val="00DC1D81"/>
    <w:rsid w:val="00DC55E4"/>
    <w:rsid w:val="00E32106"/>
    <w:rsid w:val="00E33EAC"/>
    <w:rsid w:val="00E451EA"/>
    <w:rsid w:val="00E5315D"/>
    <w:rsid w:val="00E5559B"/>
    <w:rsid w:val="00E57F4B"/>
    <w:rsid w:val="00E63889"/>
    <w:rsid w:val="00E71C8D"/>
    <w:rsid w:val="00E72360"/>
    <w:rsid w:val="00E972A7"/>
    <w:rsid w:val="00EB1748"/>
    <w:rsid w:val="00EB2F55"/>
    <w:rsid w:val="00EB3E91"/>
    <w:rsid w:val="00EC6894"/>
    <w:rsid w:val="00ED0959"/>
    <w:rsid w:val="00ED6B12"/>
    <w:rsid w:val="00EF2AA5"/>
    <w:rsid w:val="00EF326D"/>
    <w:rsid w:val="00EF53FE"/>
    <w:rsid w:val="00F2643C"/>
    <w:rsid w:val="00F36462"/>
    <w:rsid w:val="00F3669D"/>
    <w:rsid w:val="00F405F8"/>
    <w:rsid w:val="00F45B5A"/>
    <w:rsid w:val="00F4700F"/>
    <w:rsid w:val="00F514C3"/>
    <w:rsid w:val="00F573EA"/>
    <w:rsid w:val="00F57E9D"/>
    <w:rsid w:val="00F80994"/>
    <w:rsid w:val="00FA6528"/>
    <w:rsid w:val="00FC59EA"/>
    <w:rsid w:val="00FC6387"/>
    <w:rsid w:val="00FD70A7"/>
    <w:rsid w:val="00FD7338"/>
    <w:rsid w:val="00FF09A0"/>
    <w:rsid w:val="00FF2F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57EC636"/>
  <w15:chartTrackingRefBased/>
  <w15:docId w15:val="{1A52B7FE-0A5E-2A49-A3B0-83A9EA9195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/>
      <w:b/>
      <w:bCs/>
      <w:sz w:val="20"/>
      <w:szCs w:val="20"/>
      <w:lang w:val="fr-FR" w:eastAsia="x-none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/>
      <w:b/>
      <w:bCs/>
      <w:lang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/>
      <w:lang w:val="fr-FR" w:eastAsia="x-none"/>
    </w:rPr>
  </w:style>
  <w:style w:type="character" w:customStyle="1" w:styleId="BodyTextChar">
    <w:name w:val="Body Text Char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  <w:rPr>
      <w:lang w:eastAsia="x-none"/>
    </w:rPr>
  </w:style>
  <w:style w:type="character" w:customStyle="1" w:styleId="HeaderChar">
    <w:name w:val="Header Char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  <w:rPr>
      <w:lang w:eastAsia="x-none"/>
    </w:rPr>
  </w:style>
  <w:style w:type="character" w:customStyle="1" w:styleId="FooterChar">
    <w:name w:val="Footer Char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</w:rPr>
  </w:style>
  <w:style w:type="table" w:styleId="TableGrid">
    <w:name w:val="Table Grid"/>
    <w:basedOn w:val="TableNormal"/>
    <w:uiPriority w:val="59"/>
    <w:rsid w:val="0077245B"/>
    <w:rPr>
      <w:rFonts w:eastAsia="Times New Roman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F514C3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4F4E75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1729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505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63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931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16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626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646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371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857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kprress.org/index.php/JOMAHR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C169EEA-A24D-4E02-B39F-D212178E5A4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</TotalTime>
  <Pages>3</Pages>
  <Words>399</Words>
  <Characters>2277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71</CharactersWithSpaces>
  <SharedDoc>false</SharedDoc>
  <HLinks>
    <vt:vector size="24" baseType="variant">
      <vt:variant>
        <vt:i4>6160409</vt:i4>
      </vt:variant>
      <vt:variant>
        <vt:i4>9</vt:i4>
      </vt:variant>
      <vt:variant>
        <vt:i4>0</vt:i4>
      </vt:variant>
      <vt:variant>
        <vt:i4>5</vt:i4>
      </vt:variant>
      <vt:variant>
        <vt:lpwstr>https://r1.reviewerhub.org/benefits-for-reviewers</vt:lpwstr>
      </vt:variant>
      <vt:variant>
        <vt:lpwstr/>
      </vt:variant>
      <vt:variant>
        <vt:i4>2031642</vt:i4>
      </vt:variant>
      <vt:variant>
        <vt:i4>6</vt:i4>
      </vt:variant>
      <vt:variant>
        <vt:i4>0</vt:i4>
      </vt:variant>
      <vt:variant>
        <vt:i4>5</vt:i4>
      </vt:variant>
      <vt:variant>
        <vt:lpwstr>https://r1.reviewerhub.org/peer-review-comments-approval-policy/</vt:lpwstr>
      </vt:variant>
      <vt:variant>
        <vt:lpwstr/>
      </vt:variant>
      <vt:variant>
        <vt:i4>458766</vt:i4>
      </vt:variant>
      <vt:variant>
        <vt:i4>3</vt:i4>
      </vt:variant>
      <vt:variant>
        <vt:i4>0</vt:i4>
      </vt:variant>
      <vt:variant>
        <vt:i4>5</vt:i4>
      </vt:variant>
      <vt:variant>
        <vt:lpwstr>https://r1.reviewerhub.org/general-editorial-policy/</vt:lpwstr>
      </vt:variant>
      <vt:variant>
        <vt:lpwstr/>
      </vt:variant>
      <vt:variant>
        <vt:i4>5570631</vt:i4>
      </vt:variant>
      <vt:variant>
        <vt:i4>0</vt:i4>
      </vt:variant>
      <vt:variant>
        <vt:i4>0</vt:i4>
      </vt:variant>
      <vt:variant>
        <vt:i4>5</vt:i4>
      </vt:variant>
      <vt:variant>
        <vt:lpwstr>https://www.ikprress.org/index.php/JOMAHR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onymous</dc:creator>
  <cp:keywords/>
  <dc:description/>
  <cp:lastModifiedBy>Editor-90</cp:lastModifiedBy>
  <cp:revision>12</cp:revision>
  <dcterms:created xsi:type="dcterms:W3CDTF">2025-12-09T18:30:00Z</dcterms:created>
  <dcterms:modified xsi:type="dcterms:W3CDTF">2025-12-17T10:05:00Z</dcterms:modified>
</cp:coreProperties>
</file>